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5AE" w:rsidRPr="008045AE" w:rsidRDefault="008045AE" w:rsidP="008045AE">
      <w:pPr>
        <w:ind w:left="990"/>
        <w:rPr>
          <w:sz w:val="26"/>
        </w:rPr>
      </w:pPr>
      <w:bookmarkStart w:id="0" w:name="_GoBack"/>
      <w:bookmarkEnd w:id="0"/>
      <w:r w:rsidRPr="008045AE">
        <w:rPr>
          <w:b/>
          <w:sz w:val="26"/>
        </w:rPr>
        <w:t>Name:</w:t>
      </w:r>
      <w:r w:rsidRPr="008045AE">
        <w:rPr>
          <w:b/>
          <w:sz w:val="26"/>
        </w:rPr>
        <w:tab/>
      </w:r>
      <w:r w:rsidRPr="008045AE">
        <w:rPr>
          <w:b/>
          <w:sz w:val="26"/>
        </w:rPr>
        <w:tab/>
      </w:r>
      <w:r w:rsidRPr="008045AE">
        <w:rPr>
          <w:sz w:val="26"/>
        </w:rPr>
        <w:t>________________________________________</w:t>
      </w:r>
    </w:p>
    <w:p w:rsidR="008045AE" w:rsidRPr="008045AE" w:rsidRDefault="008045AE" w:rsidP="008045AE">
      <w:pPr>
        <w:ind w:left="990"/>
        <w:rPr>
          <w:sz w:val="26"/>
        </w:rPr>
      </w:pPr>
      <w:r w:rsidRPr="008045AE">
        <w:rPr>
          <w:b/>
          <w:sz w:val="26"/>
        </w:rPr>
        <w:t>Student ID</w:t>
      </w:r>
      <w:r w:rsidRPr="008045AE">
        <w:rPr>
          <w:sz w:val="26"/>
        </w:rPr>
        <w:t>:</w:t>
      </w:r>
      <w:r>
        <w:rPr>
          <w:sz w:val="26"/>
        </w:rPr>
        <w:tab/>
      </w:r>
      <w:r w:rsidRPr="008045AE">
        <w:rPr>
          <w:sz w:val="26"/>
        </w:rPr>
        <w:t>_________________________________</w:t>
      </w:r>
      <w:r>
        <w:rPr>
          <w:sz w:val="26"/>
        </w:rPr>
        <w:t>____</w:t>
      </w:r>
      <w:r w:rsidRPr="008045AE">
        <w:rPr>
          <w:sz w:val="26"/>
        </w:rPr>
        <w:t>___</w:t>
      </w:r>
    </w:p>
    <w:p w:rsidR="008045AE" w:rsidRPr="008045AE" w:rsidRDefault="008045AE" w:rsidP="008045AE">
      <w:pPr>
        <w:ind w:left="990"/>
        <w:rPr>
          <w:sz w:val="26"/>
        </w:rPr>
      </w:pPr>
      <w:r w:rsidRPr="008045AE">
        <w:rPr>
          <w:b/>
          <w:sz w:val="26"/>
        </w:rPr>
        <w:t>Email:</w:t>
      </w:r>
      <w:r>
        <w:rPr>
          <w:sz w:val="26"/>
        </w:rPr>
        <w:t xml:space="preserve"> </w:t>
      </w:r>
      <w:r>
        <w:rPr>
          <w:sz w:val="26"/>
        </w:rPr>
        <w:tab/>
      </w:r>
      <w:r w:rsidR="002A30B0">
        <w:rPr>
          <w:sz w:val="26"/>
        </w:rPr>
        <w:tab/>
      </w:r>
      <w:r w:rsidRPr="008045AE">
        <w:rPr>
          <w:sz w:val="26"/>
        </w:rPr>
        <w:t>________________________________________</w:t>
      </w:r>
    </w:p>
    <w:p w:rsidR="008045AE" w:rsidRPr="008045AE" w:rsidRDefault="008045AE" w:rsidP="008045AE">
      <w:pPr>
        <w:ind w:left="990"/>
        <w:rPr>
          <w:sz w:val="26"/>
        </w:rPr>
      </w:pPr>
      <w:r w:rsidRPr="008045AE">
        <w:rPr>
          <w:b/>
          <w:sz w:val="26"/>
        </w:rPr>
        <w:t>Telephone#</w:t>
      </w:r>
      <w:r w:rsidRPr="008045AE">
        <w:rPr>
          <w:sz w:val="26"/>
        </w:rPr>
        <w:t>:</w:t>
      </w:r>
      <w:r>
        <w:rPr>
          <w:sz w:val="26"/>
        </w:rPr>
        <w:tab/>
      </w:r>
      <w:r w:rsidRPr="008045AE">
        <w:rPr>
          <w:sz w:val="26"/>
        </w:rPr>
        <w:t>________________________________</w:t>
      </w:r>
      <w:r>
        <w:rPr>
          <w:sz w:val="26"/>
        </w:rPr>
        <w:t>_____</w:t>
      </w:r>
      <w:r w:rsidRPr="008045AE">
        <w:rPr>
          <w:sz w:val="26"/>
        </w:rPr>
        <w:t>___</w:t>
      </w:r>
    </w:p>
    <w:p w:rsidR="008045AE" w:rsidRDefault="008045AE" w:rsidP="008045AE">
      <w:pPr>
        <w:jc w:val="center"/>
        <w:rPr>
          <w:b/>
          <w:sz w:val="32"/>
          <w:u w:val="single"/>
        </w:rPr>
      </w:pPr>
      <w:r w:rsidRPr="008C29D5">
        <w:rPr>
          <w:b/>
          <w:sz w:val="32"/>
          <w:u w:val="single"/>
        </w:rPr>
        <w:t>Class attendance</w:t>
      </w:r>
    </w:p>
    <w:p w:rsidR="008045AE" w:rsidRPr="002A30B0" w:rsidRDefault="008045AE" w:rsidP="008045AE">
      <w:pPr>
        <w:jc w:val="center"/>
        <w:rPr>
          <w:b/>
        </w:rPr>
      </w:pPr>
      <w:r w:rsidRPr="002A30B0">
        <w:rPr>
          <w:b/>
        </w:rPr>
        <w:t>Minimum Requirement: 32 Day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9"/>
        <w:gridCol w:w="879"/>
        <w:gridCol w:w="918"/>
        <w:gridCol w:w="1242"/>
        <w:gridCol w:w="2412"/>
        <w:gridCol w:w="3096"/>
      </w:tblGrid>
      <w:tr w:rsidR="008045AE" w:rsidTr="00041D24">
        <w:tc>
          <w:tcPr>
            <w:tcW w:w="1029" w:type="dxa"/>
            <w:vMerge w:val="restart"/>
          </w:tcPr>
          <w:p w:rsidR="008045AE" w:rsidRDefault="008045AE" w:rsidP="00041D24">
            <w:pPr>
              <w:jc w:val="center"/>
            </w:pPr>
            <w:r>
              <w:t>Date</w:t>
            </w:r>
          </w:p>
        </w:tc>
        <w:tc>
          <w:tcPr>
            <w:tcW w:w="1797" w:type="dxa"/>
            <w:gridSpan w:val="2"/>
          </w:tcPr>
          <w:p w:rsidR="008045AE" w:rsidRDefault="008045AE" w:rsidP="00041D24">
            <w:pPr>
              <w:jc w:val="center"/>
            </w:pPr>
            <w:r>
              <w:t>Time</w:t>
            </w:r>
          </w:p>
        </w:tc>
        <w:tc>
          <w:tcPr>
            <w:tcW w:w="1242" w:type="dxa"/>
            <w:vMerge w:val="restart"/>
          </w:tcPr>
          <w:p w:rsidR="008045AE" w:rsidRDefault="008045AE" w:rsidP="00041D24">
            <w:pPr>
              <w:jc w:val="center"/>
            </w:pPr>
            <w:r>
              <w:t>Online/In Campus</w:t>
            </w:r>
          </w:p>
        </w:tc>
        <w:tc>
          <w:tcPr>
            <w:tcW w:w="2412" w:type="dxa"/>
            <w:vMerge w:val="restart"/>
          </w:tcPr>
          <w:p w:rsidR="008045AE" w:rsidRDefault="008045AE" w:rsidP="00041D24">
            <w:pPr>
              <w:jc w:val="center"/>
            </w:pPr>
            <w:r>
              <w:t>Module</w:t>
            </w:r>
          </w:p>
        </w:tc>
        <w:tc>
          <w:tcPr>
            <w:tcW w:w="3096" w:type="dxa"/>
            <w:vMerge w:val="restart"/>
          </w:tcPr>
          <w:p w:rsidR="008045AE" w:rsidRDefault="008045AE" w:rsidP="00041D24">
            <w:pPr>
              <w:jc w:val="center"/>
            </w:pPr>
            <w:r>
              <w:t>Teacher</w:t>
            </w:r>
          </w:p>
        </w:tc>
      </w:tr>
      <w:tr w:rsidR="008045AE" w:rsidTr="00041D24">
        <w:tc>
          <w:tcPr>
            <w:tcW w:w="1029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879" w:type="dxa"/>
          </w:tcPr>
          <w:p w:rsidR="008045AE" w:rsidRDefault="008045AE" w:rsidP="00041D24">
            <w:pPr>
              <w:jc w:val="center"/>
            </w:pPr>
            <w:r>
              <w:t>From</w:t>
            </w:r>
          </w:p>
        </w:tc>
        <w:tc>
          <w:tcPr>
            <w:tcW w:w="918" w:type="dxa"/>
          </w:tcPr>
          <w:p w:rsidR="008045AE" w:rsidRDefault="008045AE" w:rsidP="00041D24">
            <w:pPr>
              <w:jc w:val="center"/>
            </w:pPr>
            <w:r>
              <w:t>To</w:t>
            </w:r>
          </w:p>
        </w:tc>
        <w:tc>
          <w:tcPr>
            <w:tcW w:w="1242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2412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3096" w:type="dxa"/>
            <w:vMerge/>
          </w:tcPr>
          <w:p w:rsidR="008045AE" w:rsidRDefault="008045AE" w:rsidP="00041D24">
            <w:pPr>
              <w:jc w:val="center"/>
            </w:pPr>
          </w:p>
        </w:tc>
      </w:tr>
      <w:tr w:rsidR="008045AE" w:rsidTr="00041D24">
        <w:tc>
          <w:tcPr>
            <w:tcW w:w="1029" w:type="dxa"/>
          </w:tcPr>
          <w:p w:rsidR="008045AE" w:rsidRDefault="008045AE" w:rsidP="00041D24">
            <w:r>
              <w:t>9/16/**</w:t>
            </w:r>
          </w:p>
        </w:tc>
        <w:tc>
          <w:tcPr>
            <w:tcW w:w="879" w:type="dxa"/>
          </w:tcPr>
          <w:p w:rsidR="008045AE" w:rsidRDefault="008045AE" w:rsidP="00041D24">
            <w:r>
              <w:t>10AM</w:t>
            </w:r>
          </w:p>
        </w:tc>
        <w:tc>
          <w:tcPr>
            <w:tcW w:w="918" w:type="dxa"/>
          </w:tcPr>
          <w:p w:rsidR="008045AE" w:rsidRDefault="008045AE" w:rsidP="00041D24">
            <w:r>
              <w:t>4PM</w:t>
            </w:r>
          </w:p>
        </w:tc>
        <w:tc>
          <w:tcPr>
            <w:tcW w:w="1242" w:type="dxa"/>
          </w:tcPr>
          <w:p w:rsidR="008045AE" w:rsidRDefault="008045AE" w:rsidP="00041D24">
            <w:r>
              <w:t>Astoria</w:t>
            </w:r>
          </w:p>
        </w:tc>
        <w:tc>
          <w:tcPr>
            <w:tcW w:w="2412" w:type="dxa"/>
          </w:tcPr>
          <w:p w:rsidR="008045AE" w:rsidRDefault="008045AE" w:rsidP="00041D24">
            <w:r>
              <w:t>CNSS/QC</w:t>
            </w:r>
          </w:p>
        </w:tc>
        <w:tc>
          <w:tcPr>
            <w:tcW w:w="3096" w:type="dxa"/>
          </w:tcPr>
          <w:p w:rsidR="008045AE" w:rsidRDefault="008045AE" w:rsidP="00041D24">
            <w:r>
              <w:t>Nizam Mahmood/Abu Hanip</w:t>
            </w:r>
          </w:p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  <w:tr w:rsidR="008045AE" w:rsidTr="00041D24">
        <w:tc>
          <w:tcPr>
            <w:tcW w:w="1029" w:type="dxa"/>
          </w:tcPr>
          <w:p w:rsidR="008045AE" w:rsidRPr="008045AE" w:rsidRDefault="008045AE" w:rsidP="008045AE"/>
        </w:tc>
        <w:tc>
          <w:tcPr>
            <w:tcW w:w="879" w:type="dxa"/>
          </w:tcPr>
          <w:p w:rsidR="008045AE" w:rsidRDefault="008045AE" w:rsidP="00041D24"/>
        </w:tc>
        <w:tc>
          <w:tcPr>
            <w:tcW w:w="918" w:type="dxa"/>
          </w:tcPr>
          <w:p w:rsidR="008045AE" w:rsidRDefault="008045AE" w:rsidP="00041D24"/>
        </w:tc>
        <w:tc>
          <w:tcPr>
            <w:tcW w:w="1242" w:type="dxa"/>
          </w:tcPr>
          <w:p w:rsidR="008045AE" w:rsidRDefault="008045AE" w:rsidP="00041D24"/>
        </w:tc>
        <w:tc>
          <w:tcPr>
            <w:tcW w:w="2412" w:type="dxa"/>
          </w:tcPr>
          <w:p w:rsidR="008045AE" w:rsidRDefault="008045AE" w:rsidP="00041D24"/>
        </w:tc>
        <w:tc>
          <w:tcPr>
            <w:tcW w:w="3096" w:type="dxa"/>
          </w:tcPr>
          <w:p w:rsidR="008045AE" w:rsidRDefault="008045AE" w:rsidP="00041D24"/>
        </w:tc>
      </w:tr>
    </w:tbl>
    <w:p w:rsidR="008045AE" w:rsidRPr="00B76D28" w:rsidRDefault="008045AE" w:rsidP="008045AE">
      <w:pPr>
        <w:jc w:val="right"/>
        <w:rPr>
          <w:sz w:val="12"/>
          <w:u w:val="single"/>
        </w:rPr>
      </w:pPr>
    </w:p>
    <w:p w:rsidR="008045AE" w:rsidRPr="008045AE" w:rsidRDefault="008045AE" w:rsidP="008045AE">
      <w:pPr>
        <w:jc w:val="right"/>
        <w:rPr>
          <w:sz w:val="22"/>
          <w:szCs w:val="22"/>
        </w:rPr>
      </w:pPr>
      <w:r w:rsidRPr="008045AE">
        <w:rPr>
          <w:sz w:val="22"/>
          <w:szCs w:val="22"/>
        </w:rPr>
        <w:t>Your Signature</w:t>
      </w:r>
      <w:r>
        <w:rPr>
          <w:sz w:val="22"/>
          <w:szCs w:val="22"/>
        </w:rPr>
        <w:t xml:space="preserve"> ___________________</w:t>
      </w:r>
    </w:p>
    <w:p w:rsidR="008045AE" w:rsidRDefault="008045AE" w:rsidP="008045AE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lastRenderedPageBreak/>
        <w:t>Group Discussion P</w:t>
      </w:r>
      <w:r w:rsidRPr="008C29D5">
        <w:rPr>
          <w:b/>
          <w:sz w:val="32"/>
          <w:u w:val="single"/>
        </w:rPr>
        <w:t>articipation</w:t>
      </w:r>
    </w:p>
    <w:p w:rsidR="008045AE" w:rsidRPr="002A30B0" w:rsidRDefault="008045AE" w:rsidP="008045AE">
      <w:pPr>
        <w:jc w:val="center"/>
        <w:rPr>
          <w:b/>
          <w:sz w:val="32"/>
        </w:rPr>
      </w:pPr>
      <w:r w:rsidRPr="002A30B0">
        <w:rPr>
          <w:b/>
        </w:rPr>
        <w:t xml:space="preserve">Minimum Requirement: </w:t>
      </w:r>
      <w:r w:rsidR="00F54283">
        <w:rPr>
          <w:b/>
        </w:rPr>
        <w:t>2</w:t>
      </w:r>
      <w:r w:rsidRPr="002A30B0">
        <w:rPr>
          <w:b/>
        </w:rPr>
        <w:t>0H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170"/>
        <w:gridCol w:w="900"/>
        <w:gridCol w:w="2340"/>
        <w:gridCol w:w="3978"/>
      </w:tblGrid>
      <w:tr w:rsidR="00766C0C" w:rsidTr="00041D24">
        <w:trPr>
          <w:trHeight w:val="422"/>
        </w:trPr>
        <w:tc>
          <w:tcPr>
            <w:tcW w:w="1188" w:type="dxa"/>
          </w:tcPr>
          <w:p w:rsidR="00766C0C" w:rsidRDefault="00766C0C" w:rsidP="00041D24">
            <w:pPr>
              <w:jc w:val="center"/>
            </w:pPr>
          </w:p>
        </w:tc>
        <w:tc>
          <w:tcPr>
            <w:tcW w:w="2070" w:type="dxa"/>
            <w:gridSpan w:val="2"/>
          </w:tcPr>
          <w:p w:rsidR="00766C0C" w:rsidRDefault="00766C0C" w:rsidP="00041D24">
            <w:pPr>
              <w:jc w:val="center"/>
            </w:pPr>
            <w:r>
              <w:t>Time</w:t>
            </w:r>
          </w:p>
        </w:tc>
        <w:tc>
          <w:tcPr>
            <w:tcW w:w="2340" w:type="dxa"/>
            <w:vMerge w:val="restart"/>
          </w:tcPr>
          <w:p w:rsidR="00766C0C" w:rsidRDefault="00766C0C" w:rsidP="00041D24">
            <w:pPr>
              <w:jc w:val="center"/>
            </w:pPr>
            <w:r>
              <w:t>Module</w:t>
            </w:r>
          </w:p>
        </w:tc>
        <w:tc>
          <w:tcPr>
            <w:tcW w:w="3978" w:type="dxa"/>
            <w:vMerge w:val="restart"/>
          </w:tcPr>
          <w:p w:rsidR="00766C0C" w:rsidRDefault="00766C0C" w:rsidP="00041D24">
            <w:pPr>
              <w:jc w:val="center"/>
            </w:pPr>
            <w:r>
              <w:t>Name of Moderator</w:t>
            </w:r>
          </w:p>
        </w:tc>
      </w:tr>
      <w:tr w:rsidR="00766C0C" w:rsidTr="00041D24">
        <w:tc>
          <w:tcPr>
            <w:tcW w:w="1188" w:type="dxa"/>
          </w:tcPr>
          <w:p w:rsidR="00766C0C" w:rsidRDefault="00766C0C" w:rsidP="00041D24">
            <w:pPr>
              <w:jc w:val="center"/>
            </w:pPr>
            <w:r>
              <w:t>Date</w:t>
            </w:r>
          </w:p>
        </w:tc>
        <w:tc>
          <w:tcPr>
            <w:tcW w:w="1170" w:type="dxa"/>
          </w:tcPr>
          <w:p w:rsidR="00766C0C" w:rsidRDefault="00766C0C" w:rsidP="00041D24">
            <w:pPr>
              <w:jc w:val="center"/>
            </w:pPr>
            <w:r>
              <w:t>From</w:t>
            </w:r>
          </w:p>
        </w:tc>
        <w:tc>
          <w:tcPr>
            <w:tcW w:w="900" w:type="dxa"/>
          </w:tcPr>
          <w:p w:rsidR="00766C0C" w:rsidRDefault="00766C0C" w:rsidP="00041D24">
            <w:pPr>
              <w:jc w:val="center"/>
            </w:pPr>
            <w:r>
              <w:t>To</w:t>
            </w:r>
          </w:p>
        </w:tc>
        <w:tc>
          <w:tcPr>
            <w:tcW w:w="2340" w:type="dxa"/>
            <w:vMerge/>
          </w:tcPr>
          <w:p w:rsidR="00766C0C" w:rsidRDefault="00766C0C" w:rsidP="00041D24">
            <w:pPr>
              <w:jc w:val="center"/>
            </w:pPr>
          </w:p>
        </w:tc>
        <w:tc>
          <w:tcPr>
            <w:tcW w:w="3978" w:type="dxa"/>
            <w:vMerge/>
          </w:tcPr>
          <w:p w:rsidR="00766C0C" w:rsidRDefault="00766C0C" w:rsidP="00041D24">
            <w:pPr>
              <w:jc w:val="center"/>
            </w:pPr>
          </w:p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170" w:type="dxa"/>
          </w:tcPr>
          <w:p w:rsidR="008045AE" w:rsidRDefault="008045AE" w:rsidP="00041D24"/>
        </w:tc>
        <w:tc>
          <w:tcPr>
            <w:tcW w:w="900" w:type="dxa"/>
          </w:tcPr>
          <w:p w:rsidR="008045AE" w:rsidRDefault="008045AE" w:rsidP="00041D24"/>
        </w:tc>
        <w:tc>
          <w:tcPr>
            <w:tcW w:w="2340" w:type="dxa"/>
          </w:tcPr>
          <w:p w:rsidR="008045AE" w:rsidRDefault="008045AE" w:rsidP="00041D24"/>
        </w:tc>
        <w:tc>
          <w:tcPr>
            <w:tcW w:w="3978" w:type="dxa"/>
          </w:tcPr>
          <w:p w:rsidR="008045AE" w:rsidRDefault="008045AE" w:rsidP="00041D24"/>
        </w:tc>
      </w:tr>
    </w:tbl>
    <w:p w:rsidR="008045AE" w:rsidRPr="00B76D28" w:rsidRDefault="008045AE" w:rsidP="008045AE">
      <w:pPr>
        <w:jc w:val="right"/>
        <w:rPr>
          <w:sz w:val="12"/>
          <w:u w:val="single"/>
        </w:rPr>
      </w:pPr>
    </w:p>
    <w:p w:rsidR="008045AE" w:rsidRDefault="008045AE" w:rsidP="008045AE">
      <w:pPr>
        <w:jc w:val="right"/>
        <w:rPr>
          <w:sz w:val="22"/>
          <w:szCs w:val="22"/>
        </w:rPr>
      </w:pPr>
    </w:p>
    <w:p w:rsidR="008045AE" w:rsidRPr="008045AE" w:rsidRDefault="008045AE" w:rsidP="008045AE">
      <w:pPr>
        <w:jc w:val="right"/>
        <w:rPr>
          <w:sz w:val="22"/>
          <w:szCs w:val="22"/>
        </w:rPr>
      </w:pPr>
      <w:r w:rsidRPr="008045AE">
        <w:rPr>
          <w:sz w:val="22"/>
          <w:szCs w:val="22"/>
        </w:rPr>
        <w:t>Your Signature ___________________</w:t>
      </w:r>
    </w:p>
    <w:p w:rsidR="008045AE" w:rsidRPr="008045AE" w:rsidRDefault="008045AE" w:rsidP="008045AE">
      <w:pPr>
        <w:jc w:val="right"/>
        <w:rPr>
          <w:sz w:val="22"/>
          <w:szCs w:val="22"/>
        </w:rPr>
      </w:pPr>
    </w:p>
    <w:p w:rsidR="008045AE" w:rsidRDefault="008045AE" w:rsidP="008045AE">
      <w:pPr>
        <w:jc w:val="center"/>
        <w:rPr>
          <w:b/>
          <w:sz w:val="32"/>
          <w:u w:val="single"/>
        </w:rPr>
      </w:pPr>
      <w:r w:rsidRPr="008C29D5">
        <w:rPr>
          <w:b/>
          <w:sz w:val="32"/>
          <w:u w:val="single"/>
        </w:rPr>
        <w:t>Mentoring attendance</w:t>
      </w:r>
    </w:p>
    <w:p w:rsidR="008045AE" w:rsidRPr="002A30B0" w:rsidRDefault="008045AE" w:rsidP="008045AE">
      <w:pPr>
        <w:jc w:val="center"/>
        <w:rPr>
          <w:b/>
          <w:sz w:val="32"/>
        </w:rPr>
      </w:pPr>
      <w:r w:rsidRPr="002A30B0">
        <w:rPr>
          <w:b/>
        </w:rPr>
        <w:t>Minimum Requirement: 15 Sessions of 2 Hour duration</w:t>
      </w:r>
      <w:r w:rsidR="00766C0C" w:rsidRPr="00766C0C">
        <w:rPr>
          <w:b/>
        </w:rPr>
        <w:t xml:space="preserve"> each = </w:t>
      </w:r>
      <w:r w:rsidR="00766C0C">
        <w:rPr>
          <w:b/>
        </w:rPr>
        <w:t>3</w:t>
      </w:r>
      <w:r w:rsidR="00766C0C" w:rsidRPr="00766C0C">
        <w:rPr>
          <w:b/>
        </w:rPr>
        <w:t>0 H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"/>
        <w:gridCol w:w="753"/>
        <w:gridCol w:w="594"/>
        <w:gridCol w:w="1390"/>
        <w:gridCol w:w="1337"/>
        <w:gridCol w:w="3126"/>
        <w:gridCol w:w="1458"/>
      </w:tblGrid>
      <w:tr w:rsidR="008045AE" w:rsidTr="00041D24">
        <w:tc>
          <w:tcPr>
            <w:tcW w:w="918" w:type="dxa"/>
            <w:vMerge w:val="restart"/>
          </w:tcPr>
          <w:p w:rsidR="008045AE" w:rsidRDefault="008045AE" w:rsidP="00041D24">
            <w:pPr>
              <w:jc w:val="center"/>
            </w:pPr>
            <w:r>
              <w:t>Date</w:t>
            </w:r>
          </w:p>
        </w:tc>
        <w:tc>
          <w:tcPr>
            <w:tcW w:w="1347" w:type="dxa"/>
            <w:gridSpan w:val="2"/>
          </w:tcPr>
          <w:p w:rsidR="008045AE" w:rsidRDefault="008045AE" w:rsidP="00041D24">
            <w:pPr>
              <w:jc w:val="center"/>
            </w:pPr>
            <w:r>
              <w:t>Time</w:t>
            </w:r>
          </w:p>
        </w:tc>
        <w:tc>
          <w:tcPr>
            <w:tcW w:w="1390" w:type="dxa"/>
            <w:vMerge w:val="restart"/>
          </w:tcPr>
          <w:p w:rsidR="008045AE" w:rsidRDefault="008045AE" w:rsidP="00041D24">
            <w:pPr>
              <w:jc w:val="center"/>
            </w:pPr>
            <w:r>
              <w:t>Module</w:t>
            </w:r>
          </w:p>
        </w:tc>
        <w:tc>
          <w:tcPr>
            <w:tcW w:w="1337" w:type="dxa"/>
            <w:vMerge w:val="restart"/>
          </w:tcPr>
          <w:p w:rsidR="008045AE" w:rsidRDefault="008045AE" w:rsidP="00041D24">
            <w:pPr>
              <w:jc w:val="center"/>
            </w:pPr>
            <w:r>
              <w:t>#of Attendee</w:t>
            </w:r>
          </w:p>
        </w:tc>
        <w:tc>
          <w:tcPr>
            <w:tcW w:w="3126" w:type="dxa"/>
            <w:vMerge w:val="restart"/>
          </w:tcPr>
          <w:p w:rsidR="008045AE" w:rsidRDefault="008045AE" w:rsidP="00041D24">
            <w:pPr>
              <w:jc w:val="center"/>
            </w:pPr>
            <w:r>
              <w:t>Name and ID of Mentor</w:t>
            </w:r>
          </w:p>
        </w:tc>
        <w:tc>
          <w:tcPr>
            <w:tcW w:w="1458" w:type="dxa"/>
            <w:vMerge w:val="restart"/>
          </w:tcPr>
          <w:p w:rsidR="008045AE" w:rsidRDefault="008045AE" w:rsidP="00041D24">
            <w:pPr>
              <w:jc w:val="center"/>
            </w:pPr>
            <w:r>
              <w:t>Rate the Mentor</w:t>
            </w:r>
          </w:p>
          <w:p w:rsidR="008045AE" w:rsidRDefault="008045AE" w:rsidP="00041D24">
            <w:pPr>
              <w:jc w:val="center"/>
            </w:pPr>
            <w:r>
              <w:t>(Out of 10)</w:t>
            </w:r>
          </w:p>
        </w:tc>
      </w:tr>
      <w:tr w:rsidR="008045AE" w:rsidTr="00041D24">
        <w:tc>
          <w:tcPr>
            <w:tcW w:w="918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753" w:type="dxa"/>
          </w:tcPr>
          <w:p w:rsidR="008045AE" w:rsidRDefault="008045AE" w:rsidP="00041D24">
            <w:pPr>
              <w:jc w:val="center"/>
            </w:pPr>
            <w:r>
              <w:t>From</w:t>
            </w:r>
          </w:p>
        </w:tc>
        <w:tc>
          <w:tcPr>
            <w:tcW w:w="594" w:type="dxa"/>
          </w:tcPr>
          <w:p w:rsidR="008045AE" w:rsidRDefault="008045AE" w:rsidP="00041D24">
            <w:pPr>
              <w:jc w:val="center"/>
            </w:pPr>
            <w:r>
              <w:t>To</w:t>
            </w:r>
          </w:p>
        </w:tc>
        <w:tc>
          <w:tcPr>
            <w:tcW w:w="1390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1337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3126" w:type="dxa"/>
            <w:vMerge/>
          </w:tcPr>
          <w:p w:rsidR="008045AE" w:rsidRDefault="008045AE" w:rsidP="00041D24">
            <w:pPr>
              <w:jc w:val="center"/>
            </w:pPr>
          </w:p>
        </w:tc>
        <w:tc>
          <w:tcPr>
            <w:tcW w:w="1458" w:type="dxa"/>
            <w:vMerge/>
          </w:tcPr>
          <w:p w:rsidR="008045AE" w:rsidRDefault="008045AE" w:rsidP="00041D24">
            <w:pPr>
              <w:jc w:val="center"/>
            </w:pPr>
          </w:p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  <w:tr w:rsidR="008045AE" w:rsidTr="00041D24">
        <w:tc>
          <w:tcPr>
            <w:tcW w:w="918" w:type="dxa"/>
          </w:tcPr>
          <w:p w:rsidR="008045AE" w:rsidRDefault="008045AE" w:rsidP="00041D24"/>
        </w:tc>
        <w:tc>
          <w:tcPr>
            <w:tcW w:w="753" w:type="dxa"/>
          </w:tcPr>
          <w:p w:rsidR="008045AE" w:rsidRDefault="008045AE" w:rsidP="00041D24"/>
        </w:tc>
        <w:tc>
          <w:tcPr>
            <w:tcW w:w="594" w:type="dxa"/>
          </w:tcPr>
          <w:p w:rsidR="008045AE" w:rsidRDefault="008045AE" w:rsidP="00041D24"/>
        </w:tc>
        <w:tc>
          <w:tcPr>
            <w:tcW w:w="1390" w:type="dxa"/>
          </w:tcPr>
          <w:p w:rsidR="008045AE" w:rsidRDefault="008045AE" w:rsidP="00041D24"/>
        </w:tc>
        <w:tc>
          <w:tcPr>
            <w:tcW w:w="1337" w:type="dxa"/>
          </w:tcPr>
          <w:p w:rsidR="008045AE" w:rsidRDefault="008045AE" w:rsidP="00041D24"/>
        </w:tc>
        <w:tc>
          <w:tcPr>
            <w:tcW w:w="3126" w:type="dxa"/>
          </w:tcPr>
          <w:p w:rsidR="008045AE" w:rsidRDefault="008045AE" w:rsidP="00041D24"/>
        </w:tc>
        <w:tc>
          <w:tcPr>
            <w:tcW w:w="1458" w:type="dxa"/>
          </w:tcPr>
          <w:p w:rsidR="008045AE" w:rsidRDefault="008045AE" w:rsidP="00041D24"/>
        </w:tc>
      </w:tr>
    </w:tbl>
    <w:p w:rsidR="008045AE" w:rsidRPr="00B76D28" w:rsidRDefault="008045AE" w:rsidP="008045AE">
      <w:pPr>
        <w:jc w:val="right"/>
        <w:rPr>
          <w:sz w:val="12"/>
          <w:u w:val="single"/>
        </w:rPr>
      </w:pPr>
    </w:p>
    <w:p w:rsidR="008045AE" w:rsidRDefault="008045AE" w:rsidP="008045AE">
      <w:pPr>
        <w:jc w:val="right"/>
        <w:rPr>
          <w:sz w:val="22"/>
          <w:szCs w:val="22"/>
        </w:rPr>
      </w:pPr>
    </w:p>
    <w:p w:rsidR="008045AE" w:rsidRPr="008045AE" w:rsidRDefault="008045AE" w:rsidP="008045AE">
      <w:pPr>
        <w:jc w:val="right"/>
        <w:rPr>
          <w:sz w:val="22"/>
          <w:szCs w:val="22"/>
        </w:rPr>
      </w:pPr>
      <w:r w:rsidRPr="008045AE">
        <w:rPr>
          <w:sz w:val="22"/>
          <w:szCs w:val="22"/>
        </w:rPr>
        <w:t>Your Signature ___________________</w:t>
      </w:r>
    </w:p>
    <w:p w:rsidR="008045AE" w:rsidRDefault="008045AE" w:rsidP="008045AE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lastRenderedPageBreak/>
        <w:t>Submission of LAB works</w:t>
      </w:r>
    </w:p>
    <w:p w:rsidR="008045AE" w:rsidRPr="002A30B0" w:rsidRDefault="008045AE" w:rsidP="008045AE">
      <w:pPr>
        <w:jc w:val="center"/>
        <w:rPr>
          <w:b/>
        </w:rPr>
      </w:pPr>
      <w:r w:rsidRPr="002A30B0">
        <w:rPr>
          <w:b/>
        </w:rPr>
        <w:t>Minimum Requirement: All labs</w:t>
      </w:r>
      <w:r w:rsidR="002A30B0" w:rsidRPr="002A30B0">
        <w:rPr>
          <w:b/>
        </w:rPr>
        <w:t>/Tests/Quizzez</w:t>
      </w:r>
      <w:r w:rsidRPr="002A30B0">
        <w:rPr>
          <w:b/>
        </w:rPr>
        <w:t xml:space="preserve"> given by teachers including BOOT CAM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080"/>
        <w:gridCol w:w="1260"/>
        <w:gridCol w:w="2430"/>
        <w:gridCol w:w="3618"/>
      </w:tblGrid>
      <w:tr w:rsidR="008045AE" w:rsidTr="00041D24">
        <w:tc>
          <w:tcPr>
            <w:tcW w:w="1188" w:type="dxa"/>
          </w:tcPr>
          <w:p w:rsidR="008045AE" w:rsidRDefault="008045AE" w:rsidP="00041D24">
            <w:pPr>
              <w:jc w:val="center"/>
            </w:pPr>
            <w:r>
              <w:t>Date</w:t>
            </w:r>
          </w:p>
        </w:tc>
        <w:tc>
          <w:tcPr>
            <w:tcW w:w="1080" w:type="dxa"/>
          </w:tcPr>
          <w:p w:rsidR="008045AE" w:rsidRDefault="008045AE" w:rsidP="00041D24">
            <w:pPr>
              <w:jc w:val="center"/>
            </w:pPr>
            <w:r>
              <w:t>Time</w:t>
            </w:r>
          </w:p>
        </w:tc>
        <w:tc>
          <w:tcPr>
            <w:tcW w:w="1260" w:type="dxa"/>
          </w:tcPr>
          <w:p w:rsidR="008045AE" w:rsidRDefault="008045AE" w:rsidP="00041D24">
            <w:pPr>
              <w:jc w:val="center"/>
            </w:pPr>
            <w:r>
              <w:t>LAB ID</w:t>
            </w:r>
          </w:p>
        </w:tc>
        <w:tc>
          <w:tcPr>
            <w:tcW w:w="2430" w:type="dxa"/>
          </w:tcPr>
          <w:p w:rsidR="008045AE" w:rsidRDefault="008045AE" w:rsidP="00041D24">
            <w:pPr>
              <w:jc w:val="center"/>
            </w:pPr>
            <w:r>
              <w:t>Module</w:t>
            </w:r>
          </w:p>
        </w:tc>
        <w:tc>
          <w:tcPr>
            <w:tcW w:w="3618" w:type="dxa"/>
          </w:tcPr>
          <w:p w:rsidR="008045AE" w:rsidRDefault="008045AE" w:rsidP="00041D24">
            <w:pPr>
              <w:jc w:val="center"/>
            </w:pPr>
            <w:r>
              <w:t>Teacher</w:t>
            </w:r>
          </w:p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8045AE" w:rsidTr="00041D24">
        <w:tc>
          <w:tcPr>
            <w:tcW w:w="1188" w:type="dxa"/>
          </w:tcPr>
          <w:p w:rsidR="008045AE" w:rsidRDefault="008045AE" w:rsidP="00041D24"/>
        </w:tc>
        <w:tc>
          <w:tcPr>
            <w:tcW w:w="1080" w:type="dxa"/>
          </w:tcPr>
          <w:p w:rsidR="008045AE" w:rsidRDefault="008045AE" w:rsidP="00041D24"/>
        </w:tc>
        <w:tc>
          <w:tcPr>
            <w:tcW w:w="1260" w:type="dxa"/>
          </w:tcPr>
          <w:p w:rsidR="008045AE" w:rsidRDefault="008045AE" w:rsidP="00041D24"/>
        </w:tc>
        <w:tc>
          <w:tcPr>
            <w:tcW w:w="2430" w:type="dxa"/>
          </w:tcPr>
          <w:p w:rsidR="008045AE" w:rsidRDefault="008045AE" w:rsidP="00041D24"/>
        </w:tc>
        <w:tc>
          <w:tcPr>
            <w:tcW w:w="3618" w:type="dxa"/>
          </w:tcPr>
          <w:p w:rsidR="008045AE" w:rsidRDefault="008045AE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  <w:tr w:rsidR="002A30B0" w:rsidTr="00041D24">
        <w:tc>
          <w:tcPr>
            <w:tcW w:w="1188" w:type="dxa"/>
          </w:tcPr>
          <w:p w:rsidR="002A30B0" w:rsidRDefault="002A30B0" w:rsidP="00041D24"/>
        </w:tc>
        <w:tc>
          <w:tcPr>
            <w:tcW w:w="1080" w:type="dxa"/>
          </w:tcPr>
          <w:p w:rsidR="002A30B0" w:rsidRDefault="002A30B0" w:rsidP="00041D24"/>
        </w:tc>
        <w:tc>
          <w:tcPr>
            <w:tcW w:w="1260" w:type="dxa"/>
          </w:tcPr>
          <w:p w:rsidR="002A30B0" w:rsidRDefault="002A30B0" w:rsidP="00041D24"/>
        </w:tc>
        <w:tc>
          <w:tcPr>
            <w:tcW w:w="2430" w:type="dxa"/>
          </w:tcPr>
          <w:p w:rsidR="002A30B0" w:rsidRDefault="002A30B0" w:rsidP="00041D24"/>
        </w:tc>
        <w:tc>
          <w:tcPr>
            <w:tcW w:w="3618" w:type="dxa"/>
          </w:tcPr>
          <w:p w:rsidR="002A30B0" w:rsidRDefault="002A30B0" w:rsidP="00041D24"/>
        </w:tc>
      </w:tr>
    </w:tbl>
    <w:p w:rsidR="008045AE" w:rsidRPr="00B76D28" w:rsidRDefault="008045AE" w:rsidP="008045AE">
      <w:pPr>
        <w:jc w:val="right"/>
        <w:rPr>
          <w:sz w:val="12"/>
          <w:u w:val="single"/>
        </w:rPr>
      </w:pPr>
    </w:p>
    <w:p w:rsidR="002B7A62" w:rsidRDefault="002B7A62" w:rsidP="00766C0C">
      <w:pPr>
        <w:jc w:val="right"/>
        <w:rPr>
          <w:szCs w:val="20"/>
        </w:rPr>
      </w:pPr>
    </w:p>
    <w:p w:rsidR="00333DEF" w:rsidRDefault="002A30B0" w:rsidP="00766C0C">
      <w:pPr>
        <w:jc w:val="right"/>
        <w:rPr>
          <w:szCs w:val="20"/>
        </w:rPr>
      </w:pPr>
      <w:r w:rsidRPr="002A30B0">
        <w:rPr>
          <w:szCs w:val="20"/>
        </w:rPr>
        <w:t>Your Signature ___________________</w:t>
      </w:r>
    </w:p>
    <w:p w:rsidR="0068467C" w:rsidRDefault="0068467C" w:rsidP="00766C0C">
      <w:pPr>
        <w:jc w:val="right"/>
        <w:rPr>
          <w:szCs w:val="20"/>
        </w:rPr>
      </w:pPr>
    </w:p>
    <w:p w:rsidR="0068467C" w:rsidRPr="00F54283" w:rsidRDefault="0068467C" w:rsidP="0068467C">
      <w:pPr>
        <w:jc w:val="center"/>
        <w:rPr>
          <w:b/>
          <w:sz w:val="32"/>
          <w:u w:val="single"/>
        </w:rPr>
      </w:pPr>
      <w:r>
        <w:rPr>
          <w:b/>
          <w:sz w:val="32"/>
          <w:u w:val="single"/>
        </w:rPr>
        <w:t>Interview Session Attended</w:t>
      </w:r>
    </w:p>
    <w:p w:rsidR="0068467C" w:rsidRDefault="0068467C" w:rsidP="0068467C">
      <w:pPr>
        <w:jc w:val="center"/>
        <w:rPr>
          <w:b/>
        </w:rPr>
      </w:pPr>
      <w:r w:rsidRPr="00F54283">
        <w:rPr>
          <w:b/>
        </w:rPr>
        <w:t xml:space="preserve">Minimum Requirement: </w:t>
      </w:r>
      <w:r>
        <w:rPr>
          <w:b/>
        </w:rPr>
        <w:t>2</w:t>
      </w:r>
      <w:r w:rsidRPr="00F54283">
        <w:rPr>
          <w:b/>
        </w:rPr>
        <w:t xml:space="preserve"> Sessions of </w:t>
      </w:r>
      <w:r>
        <w:rPr>
          <w:b/>
        </w:rPr>
        <w:t>5</w:t>
      </w:r>
      <w:r w:rsidRPr="00F54283">
        <w:rPr>
          <w:b/>
        </w:rPr>
        <w:t xml:space="preserve"> Hour duration</w:t>
      </w:r>
      <w:r>
        <w:rPr>
          <w:b/>
        </w:rPr>
        <w:t xml:space="preserve"> each = 10 Hrs</w:t>
      </w:r>
    </w:p>
    <w:p w:rsidR="0068467C" w:rsidRPr="0068467C" w:rsidRDefault="0068467C" w:rsidP="0068467C">
      <w:pPr>
        <w:jc w:val="center"/>
        <w:rPr>
          <w:bCs/>
        </w:rPr>
      </w:pPr>
      <w:r>
        <w:rPr>
          <w:bCs/>
        </w:rPr>
        <w:t>(Will be held day after each Boot Camp</w:t>
      </w:r>
      <w:r w:rsidR="002B7A62">
        <w:rPr>
          <w:bCs/>
        </w:rPr>
        <w:t xml:space="preserve"> day</w:t>
      </w:r>
      <w:r>
        <w:rPr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1710"/>
        <w:gridCol w:w="1980"/>
        <w:gridCol w:w="4050"/>
      </w:tblGrid>
      <w:tr w:rsidR="002B7A62" w:rsidRPr="00766C0C" w:rsidTr="002B7A62">
        <w:tc>
          <w:tcPr>
            <w:tcW w:w="1818" w:type="dxa"/>
            <w:vMerge w:val="restart"/>
          </w:tcPr>
          <w:p w:rsidR="002B7A62" w:rsidRPr="00766C0C" w:rsidRDefault="002B7A62" w:rsidP="00D869DC">
            <w:pPr>
              <w:jc w:val="center"/>
            </w:pPr>
            <w:r w:rsidRPr="00F54283">
              <w:t>Date</w:t>
            </w:r>
          </w:p>
        </w:tc>
        <w:tc>
          <w:tcPr>
            <w:tcW w:w="3690" w:type="dxa"/>
            <w:gridSpan w:val="2"/>
          </w:tcPr>
          <w:p w:rsidR="002B7A62" w:rsidRPr="00766C0C" w:rsidRDefault="002B7A62" w:rsidP="00D869DC">
            <w:pPr>
              <w:jc w:val="center"/>
            </w:pPr>
            <w:r w:rsidRPr="00766C0C">
              <w:t>Time</w:t>
            </w:r>
          </w:p>
        </w:tc>
        <w:tc>
          <w:tcPr>
            <w:tcW w:w="4050" w:type="dxa"/>
            <w:vMerge w:val="restart"/>
          </w:tcPr>
          <w:p w:rsidR="002B7A62" w:rsidRPr="00766C0C" w:rsidRDefault="002B7A62" w:rsidP="00D869DC">
            <w:pPr>
              <w:jc w:val="center"/>
            </w:pPr>
            <w:r w:rsidRPr="00F54283">
              <w:t>Module</w:t>
            </w:r>
          </w:p>
        </w:tc>
      </w:tr>
      <w:tr w:rsidR="002B7A62" w:rsidRPr="00F54283" w:rsidTr="002B7A62">
        <w:tc>
          <w:tcPr>
            <w:tcW w:w="1818" w:type="dxa"/>
            <w:vMerge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1710" w:type="dxa"/>
          </w:tcPr>
          <w:p w:rsidR="002B7A62" w:rsidRPr="00F54283" w:rsidRDefault="002B7A62" w:rsidP="00D869DC">
            <w:pPr>
              <w:jc w:val="center"/>
            </w:pPr>
            <w:r w:rsidRPr="00F54283">
              <w:t>From</w:t>
            </w:r>
          </w:p>
        </w:tc>
        <w:tc>
          <w:tcPr>
            <w:tcW w:w="1980" w:type="dxa"/>
          </w:tcPr>
          <w:p w:rsidR="002B7A62" w:rsidRPr="00F54283" w:rsidRDefault="002B7A62" w:rsidP="00D869DC">
            <w:pPr>
              <w:jc w:val="center"/>
            </w:pPr>
            <w:r w:rsidRPr="00F54283">
              <w:t>To</w:t>
            </w:r>
          </w:p>
        </w:tc>
        <w:tc>
          <w:tcPr>
            <w:tcW w:w="4050" w:type="dxa"/>
            <w:vMerge/>
          </w:tcPr>
          <w:p w:rsidR="002B7A62" w:rsidRPr="00F54283" w:rsidRDefault="002B7A62" w:rsidP="00D869DC">
            <w:pPr>
              <w:jc w:val="center"/>
            </w:pPr>
          </w:p>
        </w:tc>
      </w:tr>
      <w:tr w:rsidR="002B7A62" w:rsidRPr="00F54283" w:rsidTr="002B7A62">
        <w:tc>
          <w:tcPr>
            <w:tcW w:w="1818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1710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1980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4050" w:type="dxa"/>
          </w:tcPr>
          <w:p w:rsidR="002B7A62" w:rsidRPr="00F54283" w:rsidRDefault="002B7A62" w:rsidP="00D869DC">
            <w:pPr>
              <w:jc w:val="center"/>
            </w:pPr>
          </w:p>
        </w:tc>
      </w:tr>
      <w:tr w:rsidR="002B7A62" w:rsidRPr="00F54283" w:rsidTr="002B7A62">
        <w:tc>
          <w:tcPr>
            <w:tcW w:w="1818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1710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1980" w:type="dxa"/>
          </w:tcPr>
          <w:p w:rsidR="002B7A62" w:rsidRPr="00F54283" w:rsidRDefault="002B7A62" w:rsidP="00D869DC">
            <w:pPr>
              <w:jc w:val="center"/>
            </w:pPr>
          </w:p>
        </w:tc>
        <w:tc>
          <w:tcPr>
            <w:tcW w:w="4050" w:type="dxa"/>
          </w:tcPr>
          <w:p w:rsidR="002B7A62" w:rsidRPr="00F54283" w:rsidRDefault="002B7A62" w:rsidP="00D869DC">
            <w:pPr>
              <w:jc w:val="center"/>
            </w:pPr>
          </w:p>
        </w:tc>
      </w:tr>
    </w:tbl>
    <w:p w:rsidR="0068467C" w:rsidRDefault="0068467C" w:rsidP="0068467C">
      <w:pPr>
        <w:jc w:val="center"/>
        <w:rPr>
          <w:b/>
          <w:sz w:val="32"/>
          <w:u w:val="single"/>
        </w:rPr>
      </w:pPr>
    </w:p>
    <w:p w:rsidR="0068467C" w:rsidRPr="00F54283" w:rsidRDefault="0068467C" w:rsidP="0068467C">
      <w:pPr>
        <w:jc w:val="right"/>
        <w:rPr>
          <w:sz w:val="22"/>
          <w:szCs w:val="22"/>
        </w:rPr>
      </w:pPr>
      <w:r w:rsidRPr="00F54283">
        <w:rPr>
          <w:sz w:val="22"/>
          <w:szCs w:val="22"/>
        </w:rPr>
        <w:t>Your Signature ___________________</w:t>
      </w:r>
    </w:p>
    <w:p w:rsidR="0068467C" w:rsidRDefault="0068467C" w:rsidP="0068467C">
      <w:pPr>
        <w:jc w:val="center"/>
        <w:rPr>
          <w:b/>
          <w:sz w:val="32"/>
          <w:u w:val="single"/>
        </w:rPr>
      </w:pPr>
    </w:p>
    <w:p w:rsidR="0068467C" w:rsidRDefault="0068467C">
      <w:pPr>
        <w:spacing w:after="200" w:line="276" w:lineRule="auto"/>
        <w:rPr>
          <w:b/>
          <w:sz w:val="32"/>
          <w:u w:val="single"/>
        </w:rPr>
      </w:pPr>
      <w:r>
        <w:rPr>
          <w:b/>
          <w:sz w:val="32"/>
          <w:u w:val="single"/>
        </w:rPr>
        <w:br w:type="page"/>
      </w:r>
    </w:p>
    <w:p w:rsidR="0068467C" w:rsidRDefault="0068467C" w:rsidP="0068467C">
      <w:pPr>
        <w:jc w:val="center"/>
        <w:rPr>
          <w:b/>
          <w:sz w:val="32"/>
          <w:u w:val="single"/>
        </w:rPr>
      </w:pPr>
      <w:r w:rsidRPr="008C29D5">
        <w:rPr>
          <w:b/>
          <w:sz w:val="32"/>
          <w:u w:val="single"/>
        </w:rPr>
        <w:lastRenderedPageBreak/>
        <w:t>Tutoring offered</w:t>
      </w:r>
    </w:p>
    <w:p w:rsidR="0068467C" w:rsidRPr="002A30B0" w:rsidRDefault="0068467C" w:rsidP="0068467C">
      <w:pPr>
        <w:jc w:val="center"/>
        <w:rPr>
          <w:b/>
          <w:sz w:val="32"/>
        </w:rPr>
      </w:pPr>
      <w:r w:rsidRPr="002A30B0">
        <w:rPr>
          <w:b/>
        </w:rPr>
        <w:t>Minimum Requirement: 20 Hrs</w:t>
      </w:r>
      <w:r>
        <w:rPr>
          <w:b/>
        </w:rPr>
        <w:t xml:space="preserve"> (For JP Assistan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2"/>
        <w:gridCol w:w="1039"/>
        <w:gridCol w:w="1097"/>
        <w:gridCol w:w="1890"/>
        <w:gridCol w:w="2610"/>
        <w:gridCol w:w="1908"/>
      </w:tblGrid>
      <w:tr w:rsidR="0068467C" w:rsidTr="00D869DC">
        <w:tc>
          <w:tcPr>
            <w:tcW w:w="1032" w:type="dxa"/>
          </w:tcPr>
          <w:p w:rsidR="0068467C" w:rsidRDefault="0068467C" w:rsidP="00D869DC">
            <w:pPr>
              <w:jc w:val="center"/>
            </w:pPr>
          </w:p>
        </w:tc>
        <w:tc>
          <w:tcPr>
            <w:tcW w:w="2136" w:type="dxa"/>
            <w:gridSpan w:val="2"/>
          </w:tcPr>
          <w:p w:rsidR="0068467C" w:rsidRDefault="0068467C" w:rsidP="00D869DC">
            <w:pPr>
              <w:jc w:val="center"/>
            </w:pPr>
            <w:r>
              <w:t>Time</w:t>
            </w:r>
          </w:p>
        </w:tc>
        <w:tc>
          <w:tcPr>
            <w:tcW w:w="1890" w:type="dxa"/>
            <w:vMerge w:val="restart"/>
          </w:tcPr>
          <w:p w:rsidR="0068467C" w:rsidRDefault="0068467C" w:rsidP="00D869DC">
            <w:pPr>
              <w:jc w:val="center"/>
            </w:pPr>
            <w:r>
              <w:t>Hours Count</w:t>
            </w:r>
          </w:p>
        </w:tc>
        <w:tc>
          <w:tcPr>
            <w:tcW w:w="2610" w:type="dxa"/>
            <w:vMerge w:val="restart"/>
          </w:tcPr>
          <w:p w:rsidR="0068467C" w:rsidRDefault="0068467C" w:rsidP="00D869DC">
            <w:pPr>
              <w:jc w:val="center"/>
            </w:pPr>
            <w:r>
              <w:t>Module</w:t>
            </w:r>
          </w:p>
        </w:tc>
        <w:tc>
          <w:tcPr>
            <w:tcW w:w="1908" w:type="dxa"/>
            <w:vMerge w:val="restart"/>
          </w:tcPr>
          <w:p w:rsidR="0068467C" w:rsidRDefault="0068467C" w:rsidP="00D869DC">
            <w:pPr>
              <w:jc w:val="center"/>
            </w:pPr>
            <w:r>
              <w:t>#of Attendee</w:t>
            </w:r>
          </w:p>
        </w:tc>
      </w:tr>
      <w:tr w:rsidR="0068467C" w:rsidTr="00D869DC">
        <w:tc>
          <w:tcPr>
            <w:tcW w:w="1032" w:type="dxa"/>
          </w:tcPr>
          <w:p w:rsidR="0068467C" w:rsidRDefault="0068467C" w:rsidP="00D869DC">
            <w:pPr>
              <w:jc w:val="center"/>
            </w:pPr>
            <w:r>
              <w:t>Date</w:t>
            </w:r>
          </w:p>
        </w:tc>
        <w:tc>
          <w:tcPr>
            <w:tcW w:w="1039" w:type="dxa"/>
          </w:tcPr>
          <w:p w:rsidR="0068467C" w:rsidRDefault="0068467C" w:rsidP="00D869DC">
            <w:pPr>
              <w:jc w:val="center"/>
            </w:pPr>
            <w:r>
              <w:t>From</w:t>
            </w:r>
          </w:p>
        </w:tc>
        <w:tc>
          <w:tcPr>
            <w:tcW w:w="1097" w:type="dxa"/>
          </w:tcPr>
          <w:p w:rsidR="0068467C" w:rsidRDefault="0068467C" w:rsidP="00D869DC">
            <w:pPr>
              <w:jc w:val="center"/>
            </w:pPr>
            <w:r>
              <w:t>To</w:t>
            </w:r>
          </w:p>
        </w:tc>
        <w:tc>
          <w:tcPr>
            <w:tcW w:w="1890" w:type="dxa"/>
            <w:vMerge/>
          </w:tcPr>
          <w:p w:rsidR="0068467C" w:rsidRDefault="0068467C" w:rsidP="00D869DC">
            <w:pPr>
              <w:jc w:val="center"/>
            </w:pPr>
          </w:p>
        </w:tc>
        <w:tc>
          <w:tcPr>
            <w:tcW w:w="2610" w:type="dxa"/>
            <w:vMerge/>
          </w:tcPr>
          <w:p w:rsidR="0068467C" w:rsidRDefault="0068467C" w:rsidP="00D869DC">
            <w:pPr>
              <w:jc w:val="center"/>
            </w:pPr>
          </w:p>
        </w:tc>
        <w:tc>
          <w:tcPr>
            <w:tcW w:w="1908" w:type="dxa"/>
            <w:vMerge/>
          </w:tcPr>
          <w:p w:rsidR="0068467C" w:rsidRDefault="0068467C" w:rsidP="00D869DC">
            <w:pPr>
              <w:jc w:val="center"/>
            </w:pPr>
          </w:p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  <w:tr w:rsidR="0068467C" w:rsidTr="00D869DC">
        <w:tc>
          <w:tcPr>
            <w:tcW w:w="1032" w:type="dxa"/>
          </w:tcPr>
          <w:p w:rsidR="0068467C" w:rsidRPr="008045AE" w:rsidRDefault="0068467C" w:rsidP="00D869DC"/>
        </w:tc>
        <w:tc>
          <w:tcPr>
            <w:tcW w:w="1039" w:type="dxa"/>
          </w:tcPr>
          <w:p w:rsidR="0068467C" w:rsidRDefault="0068467C" w:rsidP="00D869DC"/>
        </w:tc>
        <w:tc>
          <w:tcPr>
            <w:tcW w:w="1097" w:type="dxa"/>
          </w:tcPr>
          <w:p w:rsidR="0068467C" w:rsidRDefault="0068467C" w:rsidP="00D869DC"/>
        </w:tc>
        <w:tc>
          <w:tcPr>
            <w:tcW w:w="1890" w:type="dxa"/>
          </w:tcPr>
          <w:p w:rsidR="0068467C" w:rsidRDefault="0068467C" w:rsidP="00D869DC"/>
        </w:tc>
        <w:tc>
          <w:tcPr>
            <w:tcW w:w="2610" w:type="dxa"/>
          </w:tcPr>
          <w:p w:rsidR="0068467C" w:rsidRDefault="0068467C" w:rsidP="00D869DC"/>
        </w:tc>
        <w:tc>
          <w:tcPr>
            <w:tcW w:w="1908" w:type="dxa"/>
          </w:tcPr>
          <w:p w:rsidR="0068467C" w:rsidRDefault="0068467C" w:rsidP="00D869DC"/>
        </w:tc>
      </w:tr>
    </w:tbl>
    <w:p w:rsidR="0068467C" w:rsidRPr="00B76D28" w:rsidRDefault="0068467C" w:rsidP="0068467C">
      <w:pPr>
        <w:jc w:val="right"/>
        <w:rPr>
          <w:sz w:val="12"/>
          <w:u w:val="single"/>
        </w:rPr>
      </w:pPr>
    </w:p>
    <w:p w:rsidR="0068467C" w:rsidRDefault="0068467C" w:rsidP="0068467C">
      <w:pPr>
        <w:jc w:val="center"/>
        <w:rPr>
          <w:sz w:val="22"/>
          <w:szCs w:val="22"/>
        </w:rPr>
      </w:pPr>
    </w:p>
    <w:p w:rsidR="0068467C" w:rsidRPr="008045AE" w:rsidRDefault="0068467C" w:rsidP="0068467C">
      <w:pPr>
        <w:jc w:val="right"/>
        <w:rPr>
          <w:sz w:val="22"/>
          <w:szCs w:val="22"/>
        </w:rPr>
      </w:pPr>
      <w:r w:rsidRPr="008045AE">
        <w:rPr>
          <w:sz w:val="22"/>
          <w:szCs w:val="22"/>
        </w:rPr>
        <w:t>Your Signature ___________________</w:t>
      </w:r>
    </w:p>
    <w:p w:rsidR="0068467C" w:rsidRDefault="0068467C" w:rsidP="0068467C">
      <w:pPr>
        <w:jc w:val="center"/>
        <w:rPr>
          <w:b/>
          <w:sz w:val="32"/>
          <w:u w:val="single"/>
        </w:rPr>
      </w:pPr>
      <w:r w:rsidRPr="008C29D5">
        <w:rPr>
          <w:b/>
          <w:sz w:val="32"/>
          <w:u w:val="single"/>
        </w:rPr>
        <w:t xml:space="preserve">Mentoring </w:t>
      </w:r>
      <w:r>
        <w:rPr>
          <w:b/>
          <w:sz w:val="32"/>
          <w:u w:val="single"/>
        </w:rPr>
        <w:t>Presented</w:t>
      </w:r>
    </w:p>
    <w:p w:rsidR="0068467C" w:rsidRPr="002A30B0" w:rsidRDefault="0068467C" w:rsidP="0068467C">
      <w:pPr>
        <w:jc w:val="center"/>
        <w:rPr>
          <w:b/>
          <w:sz w:val="32"/>
        </w:rPr>
      </w:pPr>
      <w:r w:rsidRPr="002A30B0">
        <w:rPr>
          <w:b/>
        </w:rPr>
        <w:t>Minimum Requirement: 5 Sessions of 2 Hour duration</w:t>
      </w:r>
      <w:r>
        <w:rPr>
          <w:b/>
        </w:rPr>
        <w:t xml:space="preserve"> </w:t>
      </w:r>
      <w:r w:rsidRPr="00766C0C">
        <w:rPr>
          <w:b/>
        </w:rPr>
        <w:t xml:space="preserve">each = </w:t>
      </w:r>
      <w:r>
        <w:rPr>
          <w:b/>
        </w:rPr>
        <w:t>1</w:t>
      </w:r>
      <w:r w:rsidRPr="00766C0C">
        <w:rPr>
          <w:b/>
        </w:rPr>
        <w:t>0 Hrs</w:t>
      </w:r>
      <w:r>
        <w:rPr>
          <w:b/>
        </w:rPr>
        <w:t xml:space="preserve"> (For JP Assistanc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8"/>
        <w:gridCol w:w="1170"/>
        <w:gridCol w:w="900"/>
        <w:gridCol w:w="2340"/>
        <w:gridCol w:w="3978"/>
      </w:tblGrid>
      <w:tr w:rsidR="0068467C" w:rsidTr="00D869DC">
        <w:tc>
          <w:tcPr>
            <w:tcW w:w="1188" w:type="dxa"/>
          </w:tcPr>
          <w:p w:rsidR="0068467C" w:rsidRDefault="0068467C" w:rsidP="00D869DC">
            <w:pPr>
              <w:jc w:val="center"/>
            </w:pPr>
          </w:p>
        </w:tc>
        <w:tc>
          <w:tcPr>
            <w:tcW w:w="2070" w:type="dxa"/>
            <w:gridSpan w:val="2"/>
          </w:tcPr>
          <w:p w:rsidR="0068467C" w:rsidRDefault="0068467C" w:rsidP="00D869DC">
            <w:pPr>
              <w:jc w:val="center"/>
            </w:pPr>
            <w:r>
              <w:t>Time</w:t>
            </w:r>
          </w:p>
        </w:tc>
        <w:tc>
          <w:tcPr>
            <w:tcW w:w="2340" w:type="dxa"/>
          </w:tcPr>
          <w:p w:rsidR="0068467C" w:rsidRDefault="0068467C" w:rsidP="00D869DC">
            <w:pPr>
              <w:jc w:val="center"/>
            </w:pPr>
          </w:p>
        </w:tc>
        <w:tc>
          <w:tcPr>
            <w:tcW w:w="3978" w:type="dxa"/>
          </w:tcPr>
          <w:p w:rsidR="0068467C" w:rsidRDefault="0068467C" w:rsidP="00D869DC">
            <w:pPr>
              <w:jc w:val="center"/>
            </w:pPr>
            <w:r>
              <w:t>#of Attendee</w:t>
            </w:r>
          </w:p>
        </w:tc>
      </w:tr>
      <w:tr w:rsidR="0068467C" w:rsidTr="00D869DC">
        <w:tc>
          <w:tcPr>
            <w:tcW w:w="1188" w:type="dxa"/>
          </w:tcPr>
          <w:p w:rsidR="0068467C" w:rsidRDefault="0068467C" w:rsidP="00D869DC">
            <w:pPr>
              <w:jc w:val="center"/>
            </w:pPr>
            <w:r>
              <w:t>Date</w:t>
            </w:r>
          </w:p>
        </w:tc>
        <w:tc>
          <w:tcPr>
            <w:tcW w:w="1170" w:type="dxa"/>
          </w:tcPr>
          <w:p w:rsidR="0068467C" w:rsidRDefault="0068467C" w:rsidP="00D869DC">
            <w:pPr>
              <w:jc w:val="center"/>
            </w:pPr>
            <w:r>
              <w:t>From</w:t>
            </w:r>
          </w:p>
        </w:tc>
        <w:tc>
          <w:tcPr>
            <w:tcW w:w="900" w:type="dxa"/>
          </w:tcPr>
          <w:p w:rsidR="0068467C" w:rsidRDefault="0068467C" w:rsidP="00D869DC">
            <w:pPr>
              <w:jc w:val="center"/>
            </w:pPr>
            <w:r>
              <w:t>To</w:t>
            </w:r>
          </w:p>
        </w:tc>
        <w:tc>
          <w:tcPr>
            <w:tcW w:w="2340" w:type="dxa"/>
          </w:tcPr>
          <w:p w:rsidR="0068467C" w:rsidRDefault="0068467C" w:rsidP="00D869DC">
            <w:pPr>
              <w:jc w:val="center"/>
            </w:pPr>
            <w:r>
              <w:t>Module</w:t>
            </w:r>
          </w:p>
        </w:tc>
        <w:tc>
          <w:tcPr>
            <w:tcW w:w="3978" w:type="dxa"/>
          </w:tcPr>
          <w:p w:rsidR="0068467C" w:rsidRDefault="0068467C" w:rsidP="00D869DC">
            <w:pPr>
              <w:jc w:val="center"/>
            </w:pPr>
          </w:p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  <w:tr w:rsidR="0068467C" w:rsidTr="00D869DC">
        <w:tc>
          <w:tcPr>
            <w:tcW w:w="1188" w:type="dxa"/>
          </w:tcPr>
          <w:p w:rsidR="0068467C" w:rsidRDefault="0068467C" w:rsidP="00D869DC"/>
        </w:tc>
        <w:tc>
          <w:tcPr>
            <w:tcW w:w="1170" w:type="dxa"/>
          </w:tcPr>
          <w:p w:rsidR="0068467C" w:rsidRDefault="0068467C" w:rsidP="00D869DC"/>
        </w:tc>
        <w:tc>
          <w:tcPr>
            <w:tcW w:w="900" w:type="dxa"/>
          </w:tcPr>
          <w:p w:rsidR="0068467C" w:rsidRDefault="0068467C" w:rsidP="00D869DC"/>
        </w:tc>
        <w:tc>
          <w:tcPr>
            <w:tcW w:w="2340" w:type="dxa"/>
          </w:tcPr>
          <w:p w:rsidR="0068467C" w:rsidRDefault="0068467C" w:rsidP="00D869DC"/>
        </w:tc>
        <w:tc>
          <w:tcPr>
            <w:tcW w:w="3978" w:type="dxa"/>
          </w:tcPr>
          <w:p w:rsidR="0068467C" w:rsidRDefault="0068467C" w:rsidP="00D869DC"/>
        </w:tc>
      </w:tr>
    </w:tbl>
    <w:p w:rsidR="0068467C" w:rsidRPr="00B76D28" w:rsidRDefault="0068467C" w:rsidP="0068467C">
      <w:pPr>
        <w:jc w:val="right"/>
        <w:rPr>
          <w:sz w:val="12"/>
          <w:u w:val="single"/>
        </w:rPr>
      </w:pPr>
    </w:p>
    <w:p w:rsidR="0068467C" w:rsidRDefault="0068467C" w:rsidP="0068467C">
      <w:pPr>
        <w:jc w:val="right"/>
        <w:rPr>
          <w:sz w:val="22"/>
          <w:szCs w:val="22"/>
        </w:rPr>
      </w:pPr>
    </w:p>
    <w:p w:rsidR="0068467C" w:rsidRPr="008045AE" w:rsidRDefault="0068467C" w:rsidP="0068467C">
      <w:pPr>
        <w:jc w:val="right"/>
        <w:rPr>
          <w:sz w:val="22"/>
          <w:szCs w:val="22"/>
        </w:rPr>
      </w:pPr>
      <w:r w:rsidRPr="008045AE">
        <w:rPr>
          <w:sz w:val="22"/>
          <w:szCs w:val="22"/>
        </w:rPr>
        <w:t>Your Signature ___________________</w:t>
      </w:r>
    </w:p>
    <w:p w:rsidR="0068467C" w:rsidRPr="00E25131" w:rsidRDefault="0068467C" w:rsidP="0068467C"/>
    <w:sectPr w:rsidR="0068467C" w:rsidRPr="00E25131" w:rsidSect="00C2442D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90" w:footer="4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3224" w:rsidRDefault="00B33224" w:rsidP="008A2DF2">
      <w:r>
        <w:separator/>
      </w:r>
    </w:p>
  </w:endnote>
  <w:endnote w:type="continuationSeparator" w:id="0">
    <w:p w:rsidR="00B33224" w:rsidRDefault="00B33224" w:rsidP="008A2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DF2" w:rsidRDefault="005504B7" w:rsidP="00443E7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838200</wp:posOffset>
              </wp:positionH>
              <wp:positionV relativeFrom="paragraph">
                <wp:posOffset>-690245</wp:posOffset>
              </wp:positionV>
              <wp:extent cx="7620000" cy="762000"/>
              <wp:effectExtent l="0" t="0" r="0" b="4445"/>
              <wp:wrapNone/>
              <wp:docPr id="2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20000" cy="762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43E70" w:rsidRDefault="00443E70" w:rsidP="00443E70">
                          <w:pPr>
                            <w:jc w:val="center"/>
                            <w:rPr>
                              <w:sz w:val="18"/>
                            </w:rPr>
                          </w:pPr>
                          <w:r w:rsidRPr="00604E48">
                            <w:rPr>
                              <w:b/>
                              <w:noProof/>
                              <w:sz w:val="18"/>
                            </w:rPr>
                            <w:drawing>
                              <wp:inline distT="0" distB="0" distL="0" distR="0">
                                <wp:extent cx="7437120" cy="71511"/>
                                <wp:effectExtent l="19050" t="0" r="0" b="0"/>
                                <wp:docPr id="8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7437120" cy="7151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  <a:miter lim="800000"/>
                                          <a:headEnd/>
                                          <a:tailEnd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997F6F">
                            <w:rPr>
                              <w:b/>
                              <w:sz w:val="18"/>
                            </w:rPr>
                            <w:t>VA:</w:t>
                          </w:r>
                          <w:r w:rsidRPr="00997F6F">
                            <w:rPr>
                              <w:sz w:val="18"/>
                            </w:rPr>
                            <w:t xml:space="preserve"> 1604 Springhill Rd, Suite #302, Vienna, VA  22182; </w:t>
                          </w:r>
                          <w:r w:rsidRPr="002D7A22">
                            <w:rPr>
                              <w:b/>
                              <w:sz w:val="18"/>
                            </w:rPr>
                            <w:t>NY</w:t>
                          </w:r>
                          <w:r w:rsidR="00141F96">
                            <w:rPr>
                              <w:b/>
                              <w:sz w:val="18"/>
                            </w:rPr>
                            <w:t xml:space="preserve"> </w:t>
                          </w:r>
                          <w:r w:rsidRPr="002D7A22">
                            <w:rPr>
                              <w:b/>
                              <w:sz w:val="18"/>
                            </w:rPr>
                            <w:t>(Astoria):</w:t>
                          </w:r>
                          <w:r w:rsidRPr="00997F6F">
                            <w:rPr>
                              <w:sz w:val="18"/>
                            </w:rPr>
                            <w:t xml:space="preserve"> 32-72 Steinway Street #B02, Astoria, NY 11103; </w:t>
                          </w:r>
                          <w:r w:rsidRPr="002D7A22">
                            <w:rPr>
                              <w:b/>
                              <w:sz w:val="18"/>
                            </w:rPr>
                            <w:t>NY(Brooklyn):</w:t>
                          </w:r>
                          <w:r>
                            <w:rPr>
                              <w:sz w:val="18"/>
                            </w:rPr>
                            <w:t xml:space="preserve"> 546 McDonald</w:t>
                          </w:r>
                        </w:p>
                        <w:p w:rsidR="00443E70" w:rsidRDefault="00443E70" w:rsidP="00443E70">
                          <w:pPr>
                            <w:jc w:val="center"/>
                            <w:rPr>
                              <w:sz w:val="18"/>
                            </w:rPr>
                          </w:pPr>
                          <w:r w:rsidRPr="00997F6F">
                            <w:rPr>
                              <w:sz w:val="18"/>
                            </w:rPr>
                            <w:t>Avenue 1</w:t>
                          </w:r>
                          <w:r w:rsidRPr="00997F6F">
                            <w:rPr>
                              <w:sz w:val="18"/>
                              <w:vertAlign w:val="superscript"/>
                            </w:rPr>
                            <w:t>st</w:t>
                          </w:r>
                          <w:r w:rsidRPr="00997F6F">
                            <w:rPr>
                              <w:sz w:val="18"/>
                            </w:rPr>
                            <w:t xml:space="preserve"> Fl, Brooklyn, NY 11218, </w:t>
                          </w:r>
                          <w:r w:rsidRPr="002D7A22">
                            <w:rPr>
                              <w:b/>
                              <w:sz w:val="18"/>
                            </w:rPr>
                            <w:t>NJ:</w:t>
                          </w:r>
                          <w:r>
                            <w:rPr>
                              <w:sz w:val="18"/>
                            </w:rPr>
                            <w:t xml:space="preserve"> 2709 Fairmount Ave 2</w:t>
                          </w:r>
                          <w:r w:rsidRPr="00997F6F">
                            <w:rPr>
                              <w:sz w:val="18"/>
                              <w:vertAlign w:val="superscript"/>
                            </w:rPr>
                            <w:t>nd</w:t>
                          </w:r>
                          <w:r>
                            <w:rPr>
                              <w:sz w:val="18"/>
                            </w:rPr>
                            <w:t xml:space="preserve"> Fl, Atlantic City, NJ 08401;</w:t>
                          </w:r>
                          <w:r w:rsidRPr="002D7A22">
                            <w:rPr>
                              <w:b/>
                              <w:sz w:val="18"/>
                            </w:rPr>
                            <w:t>PA:</w:t>
                          </w:r>
                          <w:r w:rsidRPr="00997F6F">
                            <w:rPr>
                              <w:sz w:val="18"/>
                            </w:rPr>
                            <w:t xml:space="preserve"> 6796 Market Street 2</w:t>
                          </w:r>
                          <w:r w:rsidRPr="00997F6F">
                            <w:rPr>
                              <w:sz w:val="18"/>
                              <w:vertAlign w:val="superscript"/>
                            </w:rPr>
                            <w:t>nd</w:t>
                          </w:r>
                          <w:r w:rsidRPr="00997F6F">
                            <w:rPr>
                              <w:sz w:val="18"/>
                            </w:rPr>
                            <w:t xml:space="preserve"> Fl, Upper Darby, PA 19082</w:t>
                          </w:r>
                          <w:r>
                            <w:rPr>
                              <w:sz w:val="18"/>
                            </w:rPr>
                            <w:t xml:space="preserve">; </w:t>
                          </w:r>
                        </w:p>
                        <w:p w:rsidR="00443E70" w:rsidRDefault="00443E70" w:rsidP="00443E70">
                          <w:pPr>
                            <w:jc w:val="center"/>
                            <w:rPr>
                              <w:sz w:val="18"/>
                            </w:rPr>
                          </w:pPr>
                          <w:r w:rsidRPr="002D7A22">
                            <w:rPr>
                              <w:b/>
                              <w:sz w:val="18"/>
                            </w:rPr>
                            <w:t>Bangladesh:</w:t>
                          </w:r>
                          <w:r>
                            <w:rPr>
                              <w:sz w:val="18"/>
                            </w:rPr>
                            <w:t xml:space="preserve"> Goodluck Center 7</w:t>
                          </w:r>
                          <w:r w:rsidRPr="002D7A22">
                            <w:rPr>
                              <w:sz w:val="18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sz w:val="18"/>
                            </w:rPr>
                            <w:t xml:space="preserve"> Fl, 151/7 Green Road, Dhaka, </w:t>
                          </w:r>
                        </w:p>
                        <w:p w:rsidR="00443E70" w:rsidRDefault="00443E70" w:rsidP="00443E70">
                          <w:pPr>
                            <w:jc w:val="center"/>
                          </w:pPr>
                          <w:r w:rsidRPr="002D7A22">
                            <w:rPr>
                              <w:b/>
                              <w:sz w:val="18"/>
                            </w:rPr>
                            <w:t>India:</w:t>
                          </w:r>
                          <w:r>
                            <w:rPr>
                              <w:sz w:val="18"/>
                            </w:rPr>
                            <w:t xml:space="preserve"> </w:t>
                          </w:r>
                          <w:r w:rsidR="00B73DDF" w:rsidRPr="00B73DDF">
                            <w:rPr>
                              <w:sz w:val="18"/>
                            </w:rPr>
                            <w:t>Unit No# 52, Ground Floor, JMD Megapolis, Sector – 48, Sohna Road, Gurgaon, HR – 12201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-66pt;margin-top:-54.35pt;width:600pt;height:6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" fillcolor="#eeece1 [3214]" stroked="f">
              <v:textbox>
                <w:txbxContent>
                  <w:p w:rsidR="00443E70" w:rsidRDefault="00443E70" w:rsidP="00443E70">
                    <w:pPr>
                      <w:jc w:val="center"/>
                      <w:rPr>
                        <w:sz w:val="18"/>
                      </w:rPr>
                    </w:pPr>
                    <w:r w:rsidRPr="00604E48">
                      <w:rPr>
                        <w:b/>
                        <w:noProof/>
                        <w:sz w:val="18"/>
                      </w:rPr>
                      <w:drawing>
                        <wp:inline distT="0" distB="0" distL="0" distR="0">
                          <wp:extent cx="7437120" cy="71511"/>
                          <wp:effectExtent l="19050" t="0" r="0" b="0"/>
                          <wp:docPr id="8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/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7437120" cy="7151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997F6F">
                      <w:rPr>
                        <w:b/>
                        <w:sz w:val="18"/>
                      </w:rPr>
                      <w:t>VA:</w:t>
                    </w:r>
                    <w:r w:rsidRPr="00997F6F">
                      <w:rPr>
                        <w:sz w:val="18"/>
                      </w:rPr>
                      <w:t xml:space="preserve"> 1604 Springhill Rd, Suite #302, Vienna, VA  22182; </w:t>
                    </w:r>
                    <w:r w:rsidRPr="002D7A22">
                      <w:rPr>
                        <w:b/>
                        <w:sz w:val="18"/>
                      </w:rPr>
                      <w:t>NY</w:t>
                    </w:r>
                    <w:r w:rsidR="00141F96">
                      <w:rPr>
                        <w:b/>
                        <w:sz w:val="18"/>
                      </w:rPr>
                      <w:t xml:space="preserve"> </w:t>
                    </w:r>
                    <w:r w:rsidRPr="002D7A22">
                      <w:rPr>
                        <w:b/>
                        <w:sz w:val="18"/>
                      </w:rPr>
                      <w:t>(Astoria):</w:t>
                    </w:r>
                    <w:r w:rsidRPr="00997F6F">
                      <w:rPr>
                        <w:sz w:val="18"/>
                      </w:rPr>
                      <w:t xml:space="preserve"> 32-72 Steinway Street #B02, Astoria, NY 11103; </w:t>
                    </w:r>
                    <w:r w:rsidRPr="002D7A22">
                      <w:rPr>
                        <w:b/>
                        <w:sz w:val="18"/>
                      </w:rPr>
                      <w:t>NY(Brooklyn):</w:t>
                    </w:r>
                    <w:r>
                      <w:rPr>
                        <w:sz w:val="18"/>
                      </w:rPr>
                      <w:t xml:space="preserve"> 546 McDonald</w:t>
                    </w:r>
                  </w:p>
                  <w:p w:rsidR="00443E70" w:rsidRDefault="00443E70" w:rsidP="00443E70">
                    <w:pPr>
                      <w:jc w:val="center"/>
                      <w:rPr>
                        <w:sz w:val="18"/>
                      </w:rPr>
                    </w:pPr>
                    <w:r w:rsidRPr="00997F6F">
                      <w:rPr>
                        <w:sz w:val="18"/>
                      </w:rPr>
                      <w:t>Avenue 1</w:t>
                    </w:r>
                    <w:r w:rsidRPr="00997F6F">
                      <w:rPr>
                        <w:sz w:val="18"/>
                        <w:vertAlign w:val="superscript"/>
                      </w:rPr>
                      <w:t>st</w:t>
                    </w:r>
                    <w:r w:rsidRPr="00997F6F">
                      <w:rPr>
                        <w:sz w:val="18"/>
                      </w:rPr>
                      <w:t xml:space="preserve"> Fl, Brooklyn, NY 11218, </w:t>
                    </w:r>
                    <w:r w:rsidRPr="002D7A22">
                      <w:rPr>
                        <w:b/>
                        <w:sz w:val="18"/>
                      </w:rPr>
                      <w:t>NJ:</w:t>
                    </w:r>
                    <w:r>
                      <w:rPr>
                        <w:sz w:val="18"/>
                      </w:rPr>
                      <w:t xml:space="preserve"> 2709 Fairmount Ave 2</w:t>
                    </w:r>
                    <w:r w:rsidRPr="00997F6F">
                      <w:rPr>
                        <w:sz w:val="18"/>
                        <w:vertAlign w:val="superscript"/>
                      </w:rPr>
                      <w:t>nd</w:t>
                    </w:r>
                    <w:r>
                      <w:rPr>
                        <w:sz w:val="18"/>
                      </w:rPr>
                      <w:t xml:space="preserve"> Fl, Atlantic City, NJ 08401;</w:t>
                    </w:r>
                    <w:r w:rsidRPr="002D7A22">
                      <w:rPr>
                        <w:b/>
                        <w:sz w:val="18"/>
                      </w:rPr>
                      <w:t>PA:</w:t>
                    </w:r>
                    <w:r w:rsidRPr="00997F6F">
                      <w:rPr>
                        <w:sz w:val="18"/>
                      </w:rPr>
                      <w:t xml:space="preserve"> 6796 Market Street 2</w:t>
                    </w:r>
                    <w:r w:rsidRPr="00997F6F">
                      <w:rPr>
                        <w:sz w:val="18"/>
                        <w:vertAlign w:val="superscript"/>
                      </w:rPr>
                      <w:t>nd</w:t>
                    </w:r>
                    <w:r w:rsidRPr="00997F6F">
                      <w:rPr>
                        <w:sz w:val="18"/>
                      </w:rPr>
                      <w:t xml:space="preserve"> Fl, Upper Darby, PA 19082</w:t>
                    </w:r>
                    <w:r>
                      <w:rPr>
                        <w:sz w:val="18"/>
                      </w:rPr>
                      <w:t xml:space="preserve">; </w:t>
                    </w:r>
                  </w:p>
                  <w:p w:rsidR="00443E70" w:rsidRDefault="00443E70" w:rsidP="00443E70">
                    <w:pPr>
                      <w:jc w:val="center"/>
                      <w:rPr>
                        <w:sz w:val="18"/>
                      </w:rPr>
                    </w:pPr>
                    <w:r w:rsidRPr="002D7A22">
                      <w:rPr>
                        <w:b/>
                        <w:sz w:val="18"/>
                      </w:rPr>
                      <w:t>Bangladesh:</w:t>
                    </w:r>
                    <w:r>
                      <w:rPr>
                        <w:sz w:val="18"/>
                      </w:rPr>
                      <w:t xml:space="preserve"> Goodluck Center 7</w:t>
                    </w:r>
                    <w:r w:rsidRPr="002D7A22">
                      <w:rPr>
                        <w:sz w:val="18"/>
                        <w:vertAlign w:val="superscript"/>
                      </w:rPr>
                      <w:t>th</w:t>
                    </w:r>
                    <w:r>
                      <w:rPr>
                        <w:sz w:val="18"/>
                      </w:rPr>
                      <w:t xml:space="preserve"> Fl, 151/7 Green Road, Dhaka, </w:t>
                    </w:r>
                  </w:p>
                  <w:p w:rsidR="00443E70" w:rsidRDefault="00443E70" w:rsidP="00443E70">
                    <w:pPr>
                      <w:jc w:val="center"/>
                    </w:pPr>
                    <w:r w:rsidRPr="002D7A22">
                      <w:rPr>
                        <w:b/>
                        <w:sz w:val="18"/>
                      </w:rPr>
                      <w:t>India:</w:t>
                    </w:r>
                    <w:r>
                      <w:rPr>
                        <w:sz w:val="18"/>
                      </w:rPr>
                      <w:t xml:space="preserve"> </w:t>
                    </w:r>
                    <w:r w:rsidR="00B73DDF" w:rsidRPr="00B73DDF">
                      <w:rPr>
                        <w:sz w:val="18"/>
                      </w:rPr>
                      <w:t>Unit No# 52, Ground Floor, JMD Megapolis, Sector – 48, Sohna Road, Gurgaon, HR – 122018</w:t>
                    </w:r>
                  </w:p>
                </w:txbxContent>
              </v:textbox>
            </v:shape>
          </w:pict>
        </mc:Fallback>
      </mc:AlternateContent>
    </w:r>
    <w:r w:rsidR="00B33224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4334517" o:spid="_x0000_s2072" type="#_x0000_t75" style="position:absolute;margin-left:168.6pt;margin-top:340.3pt;width:390.25pt;height:378.3pt;z-index:-251654144;mso-position-horizontal-relative:margin;mso-position-vertical-relative:margin" o:allowincell="f">
          <v:imagedata r:id="rId2" o:title="Logo"/>
          <w10:wrap anchorx="margin" anchory="margin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3224" w:rsidRDefault="00B33224" w:rsidP="008A2DF2">
      <w:r>
        <w:separator/>
      </w:r>
    </w:p>
  </w:footnote>
  <w:footnote w:type="continuationSeparator" w:id="0">
    <w:p w:rsidR="00B33224" w:rsidRDefault="00B33224" w:rsidP="008A2DF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E3E" w:rsidRDefault="00B3322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4334516" o:spid="_x0000_s2071" type="#_x0000_t75" style="position:absolute;margin-left:0;margin-top:0;width:467.9pt;height:453.55pt;z-index:-251655168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  <w:r>
      <w:rPr>
        <w:noProof/>
      </w:rPr>
      <w:pict>
        <v:shape id="WordPictureWatermark1214193891" o:spid="_x0000_s2068" type="#_x0000_t75" style="position:absolute;margin-left:0;margin-top:0;width:467.9pt;height:453.55pt;z-index:-251657216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A2DF2" w:rsidRDefault="008A2DF2" w:rsidP="00E378E6">
    <w:pPr>
      <w:pStyle w:val="Header"/>
      <w:tabs>
        <w:tab w:val="clear" w:pos="4680"/>
        <w:tab w:val="clear" w:pos="9360"/>
      </w:tabs>
      <w:ind w:left="-1440"/>
    </w:pPr>
    <w:r>
      <w:rPr>
        <w:noProof/>
      </w:rPr>
      <w:drawing>
        <wp:inline distT="0" distB="0" distL="0" distR="0">
          <wp:extent cx="7753350" cy="1143000"/>
          <wp:effectExtent l="1905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53350" cy="11430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93E3E" w:rsidRDefault="00B33224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14334515" o:spid="_x0000_s2070" type="#_x0000_t75" style="position:absolute;margin-left:0;margin-top:0;width:467.9pt;height:453.55pt;z-index:-251656192;mso-position-horizontal:center;mso-position-horizontal-relative:margin;mso-position-vertical:center;mso-position-vertical-relative:margin" o:allowincell="f">
          <v:imagedata r:id="rId1" o:title="Logo"/>
          <w10:wrap anchorx="margin" anchory="margin"/>
        </v:shape>
      </w:pict>
    </w:r>
    <w:r>
      <w:rPr>
        <w:noProof/>
      </w:rPr>
      <w:pict>
        <v:shape id="WordPictureWatermark1214193890" o:spid="_x0000_s2067" type="#_x0000_t75" style="position:absolute;margin-left:0;margin-top:0;width:467.9pt;height:453.55pt;z-index:-251658240;mso-position-horizontal:center;mso-position-horizontal-relative:margin;mso-position-vertical:center;mso-position-vertical-relative:margin" o:allowincell="f">
          <v:imagedata r:id="rId1" o:title="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00B45"/>
    <w:multiLevelType w:val="hybridMultilevel"/>
    <w:tmpl w:val="39D29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4B2EB3"/>
    <w:multiLevelType w:val="hybridMultilevel"/>
    <w:tmpl w:val="955C73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6734F8"/>
    <w:multiLevelType w:val="hybridMultilevel"/>
    <w:tmpl w:val="22A2081E"/>
    <w:lvl w:ilvl="0" w:tplc="1BE8ED6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9366E5"/>
    <w:multiLevelType w:val="hybridMultilevel"/>
    <w:tmpl w:val="7346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FFE044E"/>
    <w:multiLevelType w:val="hybridMultilevel"/>
    <w:tmpl w:val="76B6A6D8"/>
    <w:lvl w:ilvl="0" w:tplc="1BE8ED62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1AE3049"/>
    <w:multiLevelType w:val="hybridMultilevel"/>
    <w:tmpl w:val="A5DEAAD4"/>
    <w:lvl w:ilvl="0" w:tplc="057A964C">
      <w:start w:val="1"/>
      <w:numFmt w:val="decimal"/>
      <w:lvlText w:val="%1."/>
      <w:lvlJc w:val="left"/>
      <w:pPr>
        <w:ind w:left="63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FAE25E8"/>
    <w:multiLevelType w:val="hybridMultilevel"/>
    <w:tmpl w:val="C1DED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2E49BA"/>
    <w:multiLevelType w:val="hybridMultilevel"/>
    <w:tmpl w:val="47620AD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8">
    <w:nsid w:val="45EE7122"/>
    <w:multiLevelType w:val="hybridMultilevel"/>
    <w:tmpl w:val="E368C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0E11C29"/>
    <w:multiLevelType w:val="multilevel"/>
    <w:tmpl w:val="16702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34300D8"/>
    <w:multiLevelType w:val="hybridMultilevel"/>
    <w:tmpl w:val="072223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A7B5FCD"/>
    <w:multiLevelType w:val="hybridMultilevel"/>
    <w:tmpl w:val="03B80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8C5504"/>
    <w:multiLevelType w:val="hybridMultilevel"/>
    <w:tmpl w:val="A0C8CA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8F954C9"/>
    <w:multiLevelType w:val="hybridMultilevel"/>
    <w:tmpl w:val="BD3423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B143559"/>
    <w:multiLevelType w:val="hybridMultilevel"/>
    <w:tmpl w:val="089CA916"/>
    <w:lvl w:ilvl="0" w:tplc="1BBC57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F211CBA"/>
    <w:multiLevelType w:val="hybridMultilevel"/>
    <w:tmpl w:val="6FAA68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14"/>
  </w:num>
  <w:num w:numId="5">
    <w:abstractNumId w:val="0"/>
  </w:num>
  <w:num w:numId="6">
    <w:abstractNumId w:val="4"/>
  </w:num>
  <w:num w:numId="7">
    <w:abstractNumId w:val="2"/>
  </w:num>
  <w:num w:numId="8">
    <w:abstractNumId w:val="5"/>
  </w:num>
  <w:num w:numId="9">
    <w:abstractNumId w:val="12"/>
  </w:num>
  <w:num w:numId="10">
    <w:abstractNumId w:val="15"/>
  </w:num>
  <w:num w:numId="11">
    <w:abstractNumId w:val="3"/>
  </w:num>
  <w:num w:numId="12">
    <w:abstractNumId w:val="7"/>
  </w:num>
  <w:num w:numId="13">
    <w:abstractNumId w:val="8"/>
  </w:num>
  <w:num w:numId="14">
    <w:abstractNumId w:val="9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zA0MDQ1NzYyMDJU0lEKTi0uzszPAykwrAUAuj39NCwAAAA="/>
  </w:docVars>
  <w:rsids>
    <w:rsidRoot w:val="008A2DF2"/>
    <w:rsid w:val="000110CB"/>
    <w:rsid w:val="00041021"/>
    <w:rsid w:val="0013606A"/>
    <w:rsid w:val="00141F96"/>
    <w:rsid w:val="00147312"/>
    <w:rsid w:val="00170144"/>
    <w:rsid w:val="00176172"/>
    <w:rsid w:val="00193E3E"/>
    <w:rsid w:val="001F1423"/>
    <w:rsid w:val="002078F8"/>
    <w:rsid w:val="00216768"/>
    <w:rsid w:val="002332C4"/>
    <w:rsid w:val="002525CE"/>
    <w:rsid w:val="0026149F"/>
    <w:rsid w:val="0028678F"/>
    <w:rsid w:val="0029488D"/>
    <w:rsid w:val="002A30B0"/>
    <w:rsid w:val="002B7A62"/>
    <w:rsid w:val="002C6940"/>
    <w:rsid w:val="00333DEF"/>
    <w:rsid w:val="00336A1F"/>
    <w:rsid w:val="003452E6"/>
    <w:rsid w:val="00377A3F"/>
    <w:rsid w:val="00384326"/>
    <w:rsid w:val="003C0E6B"/>
    <w:rsid w:val="003C3680"/>
    <w:rsid w:val="003C5D72"/>
    <w:rsid w:val="00404EEA"/>
    <w:rsid w:val="00424B09"/>
    <w:rsid w:val="00432896"/>
    <w:rsid w:val="00443E70"/>
    <w:rsid w:val="004D1110"/>
    <w:rsid w:val="005504B7"/>
    <w:rsid w:val="005635A7"/>
    <w:rsid w:val="00572B8F"/>
    <w:rsid w:val="00595F22"/>
    <w:rsid w:val="005B2816"/>
    <w:rsid w:val="005D5BF8"/>
    <w:rsid w:val="005E5751"/>
    <w:rsid w:val="005E5A9D"/>
    <w:rsid w:val="005F3297"/>
    <w:rsid w:val="006070CE"/>
    <w:rsid w:val="00631FBB"/>
    <w:rsid w:val="006323CC"/>
    <w:rsid w:val="0063323D"/>
    <w:rsid w:val="0065642B"/>
    <w:rsid w:val="0068467C"/>
    <w:rsid w:val="0070563D"/>
    <w:rsid w:val="00755358"/>
    <w:rsid w:val="0076002C"/>
    <w:rsid w:val="00766C0C"/>
    <w:rsid w:val="007A4C72"/>
    <w:rsid w:val="007B357B"/>
    <w:rsid w:val="007B4683"/>
    <w:rsid w:val="007D5057"/>
    <w:rsid w:val="008045AE"/>
    <w:rsid w:val="0083354A"/>
    <w:rsid w:val="008454F1"/>
    <w:rsid w:val="0086129B"/>
    <w:rsid w:val="00862CC8"/>
    <w:rsid w:val="00892036"/>
    <w:rsid w:val="008A2DF2"/>
    <w:rsid w:val="00966CC5"/>
    <w:rsid w:val="00992D60"/>
    <w:rsid w:val="009A2F99"/>
    <w:rsid w:val="009E4A35"/>
    <w:rsid w:val="009F49C2"/>
    <w:rsid w:val="00A27A16"/>
    <w:rsid w:val="00A44E53"/>
    <w:rsid w:val="00A61279"/>
    <w:rsid w:val="00B17739"/>
    <w:rsid w:val="00B33224"/>
    <w:rsid w:val="00B4785F"/>
    <w:rsid w:val="00B73DDF"/>
    <w:rsid w:val="00BA5C47"/>
    <w:rsid w:val="00BE58CB"/>
    <w:rsid w:val="00C1514A"/>
    <w:rsid w:val="00C2442D"/>
    <w:rsid w:val="00C54CA0"/>
    <w:rsid w:val="00C649EA"/>
    <w:rsid w:val="00C70AF2"/>
    <w:rsid w:val="00C74C45"/>
    <w:rsid w:val="00CB501A"/>
    <w:rsid w:val="00CC40BC"/>
    <w:rsid w:val="00CD272B"/>
    <w:rsid w:val="00D56B66"/>
    <w:rsid w:val="00D72FFA"/>
    <w:rsid w:val="00D74AD1"/>
    <w:rsid w:val="00D90C9E"/>
    <w:rsid w:val="00DC2D02"/>
    <w:rsid w:val="00DD5585"/>
    <w:rsid w:val="00DE3DDC"/>
    <w:rsid w:val="00DF7C36"/>
    <w:rsid w:val="00E25131"/>
    <w:rsid w:val="00E3271D"/>
    <w:rsid w:val="00E378E6"/>
    <w:rsid w:val="00E41191"/>
    <w:rsid w:val="00E43A9A"/>
    <w:rsid w:val="00EA1419"/>
    <w:rsid w:val="00EA6427"/>
    <w:rsid w:val="00F54283"/>
    <w:rsid w:val="00F604B3"/>
    <w:rsid w:val="00F814D4"/>
    <w:rsid w:val="00FA6654"/>
    <w:rsid w:val="00FD0229"/>
    <w:rsid w:val="00FD5FAC"/>
    <w:rsid w:val="00FF7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4E5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2D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DF2"/>
  </w:style>
  <w:style w:type="paragraph" w:styleId="Footer">
    <w:name w:val="footer"/>
    <w:basedOn w:val="Normal"/>
    <w:link w:val="FooterChar"/>
    <w:uiPriority w:val="99"/>
    <w:unhideWhenUsed/>
    <w:rsid w:val="008A2D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DF2"/>
  </w:style>
  <w:style w:type="paragraph" w:styleId="BalloonText">
    <w:name w:val="Balloon Text"/>
    <w:basedOn w:val="Normal"/>
    <w:link w:val="BalloonTextChar"/>
    <w:uiPriority w:val="99"/>
    <w:semiHidden/>
    <w:unhideWhenUsed/>
    <w:rsid w:val="008A2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D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4E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4E5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11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4E53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2D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DF2"/>
  </w:style>
  <w:style w:type="paragraph" w:styleId="Footer">
    <w:name w:val="footer"/>
    <w:basedOn w:val="Normal"/>
    <w:link w:val="FooterChar"/>
    <w:uiPriority w:val="99"/>
    <w:unhideWhenUsed/>
    <w:rsid w:val="008A2DF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2DF2"/>
  </w:style>
  <w:style w:type="paragraph" w:styleId="BalloonText">
    <w:name w:val="Balloon Text"/>
    <w:basedOn w:val="Normal"/>
    <w:link w:val="BalloonTextChar"/>
    <w:uiPriority w:val="99"/>
    <w:semiHidden/>
    <w:unhideWhenUsed/>
    <w:rsid w:val="008A2D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2D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4E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4E53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4119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513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1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Hussain</dc:creator>
  <cp:lastModifiedBy>Muhammed Abdul Motaleb</cp:lastModifiedBy>
  <cp:revision>2</cp:revision>
  <cp:lastPrinted>2016-01-19T19:15:00Z</cp:lastPrinted>
  <dcterms:created xsi:type="dcterms:W3CDTF">2019-01-30T22:17:00Z</dcterms:created>
  <dcterms:modified xsi:type="dcterms:W3CDTF">2019-01-30T22:17:00Z</dcterms:modified>
</cp:coreProperties>
</file>